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2206A" w:rsidRPr="0002206A" w:rsidRDefault="0002206A" w:rsidP="008B22B7">
      <w:pPr>
        <w:pStyle w:val="NoSpacing"/>
      </w:pPr>
      <w:r w:rsidRPr="0002206A">
        <w:t>Cut Bank Area Chamber of Commerce Minutes</w:t>
      </w:r>
    </w:p>
    <w:p w:rsidR="0002206A" w:rsidRPr="0002206A" w:rsidRDefault="009E3FA3" w:rsidP="008B22B7">
      <w:pPr>
        <w:pStyle w:val="NoSpacing"/>
      </w:pPr>
      <w:proofErr w:type="gramStart"/>
      <w:r>
        <w:t>Tuesday  July</w:t>
      </w:r>
      <w:proofErr w:type="gramEnd"/>
      <w:r>
        <w:t xml:space="preserve"> 6</w:t>
      </w:r>
      <w:r w:rsidR="002B66AD">
        <w:t>th</w:t>
      </w:r>
      <w:r w:rsidR="00BC5FC8">
        <w:t>,</w:t>
      </w:r>
      <w:r w:rsidR="00772CA8">
        <w:t xml:space="preserve"> </w:t>
      </w:r>
      <w:r w:rsidR="00BC5FC8">
        <w:t xml:space="preserve">2021 </w:t>
      </w:r>
      <w:r w:rsidR="00314E77">
        <w:t>Regular Monthly</w:t>
      </w:r>
      <w:r w:rsidR="0002206A" w:rsidRPr="0002206A">
        <w:t xml:space="preserve"> Meeting</w:t>
      </w:r>
      <w:r w:rsidR="00314E77">
        <w:t xml:space="preserve"> </w:t>
      </w:r>
    </w:p>
    <w:p w:rsidR="0002206A" w:rsidRPr="0002206A" w:rsidRDefault="00062DFA" w:rsidP="008B22B7">
      <w:pPr>
        <w:pStyle w:val="NoSpacing"/>
      </w:pPr>
      <w:r>
        <w:t xml:space="preserve">Cut </w:t>
      </w:r>
      <w:r w:rsidR="00BC5FC8">
        <w:t>Bank Chamber Office</w:t>
      </w:r>
      <w:r w:rsidR="008D2615">
        <w:t>, N</w:t>
      </w:r>
      <w:r w:rsidR="00083B0D">
        <w:t>oon</w:t>
      </w:r>
    </w:p>
    <w:p w:rsidR="0002206A" w:rsidRDefault="0002206A" w:rsidP="008B22B7">
      <w:pPr>
        <w:pStyle w:val="NoSpacing"/>
      </w:pPr>
    </w:p>
    <w:p w:rsidR="00825A02" w:rsidRDefault="0002206A" w:rsidP="00825A02">
      <w:pPr>
        <w:pStyle w:val="NoSpacing"/>
      </w:pPr>
      <w:r>
        <w:rPr>
          <w:b/>
        </w:rPr>
        <w:t>Directors Present:</w:t>
      </w:r>
      <w:r w:rsidR="00825A02">
        <w:rPr>
          <w:b/>
        </w:rPr>
        <w:t xml:space="preserve"> </w:t>
      </w:r>
      <w:r w:rsidR="00A56C93" w:rsidRPr="00A56C93">
        <w:t>Rhonda</w:t>
      </w:r>
      <w:r w:rsidR="00BC5FC8">
        <w:t xml:space="preserve"> Grainger, JR Myers ,</w:t>
      </w:r>
      <w:r w:rsidR="006B3E12">
        <w:t xml:space="preserve">Destiny Carlson, Rachel </w:t>
      </w:r>
      <w:proofErr w:type="spellStart"/>
      <w:r w:rsidR="006B3E12">
        <w:t>Dosch</w:t>
      </w:r>
      <w:proofErr w:type="spellEnd"/>
      <w:r w:rsidR="006B3E12">
        <w:t xml:space="preserve">, Amber Simonds, </w:t>
      </w:r>
      <w:proofErr w:type="spellStart"/>
      <w:r w:rsidR="006B3E12">
        <w:t>Jenika</w:t>
      </w:r>
      <w:proofErr w:type="spellEnd"/>
      <w:r w:rsidR="006B3E12">
        <w:t xml:space="preserve"> Sammons, Stephanie Eney, </w:t>
      </w:r>
      <w:r w:rsidR="007874BA">
        <w:t>Nate Kavanagh</w:t>
      </w:r>
    </w:p>
    <w:p w:rsidR="00571FF8" w:rsidRPr="00D33937" w:rsidRDefault="00083B0D" w:rsidP="00571FF8">
      <w:pPr>
        <w:pStyle w:val="NoSpacing"/>
        <w:rPr>
          <w:b/>
        </w:rPr>
      </w:pPr>
      <w:r w:rsidRPr="00DA189B">
        <w:rPr>
          <w:b/>
        </w:rPr>
        <w:t>E</w:t>
      </w:r>
      <w:r w:rsidR="00AD4879" w:rsidRPr="00DA189B">
        <w:rPr>
          <w:b/>
        </w:rPr>
        <w:t>xecutive Director</w:t>
      </w:r>
      <w:r w:rsidR="00AD4879">
        <w:t>:</w:t>
      </w:r>
      <w:r w:rsidR="00FD6D77">
        <w:t xml:space="preserve"> N/A</w:t>
      </w:r>
    </w:p>
    <w:p w:rsidR="00AD4879" w:rsidRDefault="00AD4879" w:rsidP="008B22B7">
      <w:pPr>
        <w:pStyle w:val="NoSpacing"/>
      </w:pPr>
      <w:r>
        <w:rPr>
          <w:b/>
        </w:rPr>
        <w:t xml:space="preserve">Directors Absent: </w:t>
      </w:r>
      <w:r w:rsidR="006B3E12" w:rsidRPr="006B3E12">
        <w:t>Kristi Rowell</w:t>
      </w:r>
      <w:r w:rsidR="00555F85">
        <w:t xml:space="preserve">, </w:t>
      </w:r>
      <w:r w:rsidR="007874BA">
        <w:t>Jessica Hedges</w:t>
      </w:r>
      <w:r w:rsidR="00FD6D77">
        <w:t xml:space="preserve">, Nick </w:t>
      </w:r>
      <w:proofErr w:type="spellStart"/>
      <w:r w:rsidR="00FD6D77">
        <w:t>Huda</w:t>
      </w:r>
      <w:r w:rsidR="009E3FA3">
        <w:t>k</w:t>
      </w:r>
      <w:proofErr w:type="spellEnd"/>
    </w:p>
    <w:p w:rsidR="00280EC8" w:rsidRDefault="00AD4879" w:rsidP="008B22B7">
      <w:pPr>
        <w:pStyle w:val="NoSpacing"/>
      </w:pPr>
      <w:r>
        <w:rPr>
          <w:b/>
        </w:rPr>
        <w:t xml:space="preserve">Bookkeeper: </w:t>
      </w:r>
      <w:r>
        <w:t>Todd Eney (Not Present)</w:t>
      </w:r>
    </w:p>
    <w:p w:rsidR="00A56C93" w:rsidRDefault="00A56C93" w:rsidP="008B22B7">
      <w:pPr>
        <w:pStyle w:val="NoSpacing"/>
      </w:pPr>
    </w:p>
    <w:p w:rsidR="00A56C93" w:rsidRPr="00A56C93" w:rsidRDefault="00A56C93" w:rsidP="008B22B7">
      <w:pPr>
        <w:pStyle w:val="NoSpacing"/>
        <w:rPr>
          <w:b/>
        </w:rPr>
      </w:pPr>
      <w:r w:rsidRPr="00A56C93">
        <w:rPr>
          <w:b/>
        </w:rPr>
        <w:t>Regular Business:</w:t>
      </w:r>
    </w:p>
    <w:p w:rsidR="003A5D2F" w:rsidRDefault="009E3FA3" w:rsidP="008B22B7">
      <w:pPr>
        <w:pStyle w:val="NoSpacing"/>
      </w:pPr>
      <w:r>
        <w:t>Approval of June</w:t>
      </w:r>
      <w:r w:rsidR="007874BA">
        <w:t xml:space="preserve">, </w:t>
      </w:r>
      <w:r w:rsidR="00825A02">
        <w:t>2021</w:t>
      </w:r>
      <w:r w:rsidR="007874BA">
        <w:t xml:space="preserve"> m</w:t>
      </w:r>
      <w:r w:rsidR="003A5D2F">
        <w:t>eeting minutes</w:t>
      </w:r>
      <w:r>
        <w:t xml:space="preserve"> with changes</w:t>
      </w:r>
      <w:r w:rsidR="003A5D2F">
        <w:t xml:space="preserve">: </w:t>
      </w:r>
      <w:r>
        <w:t>Nate</w:t>
      </w:r>
      <w:r w:rsidR="002524D1">
        <w:t xml:space="preserve"> made a motion to approve,</w:t>
      </w:r>
      <w:r>
        <w:t xml:space="preserve"> </w:t>
      </w:r>
      <w:proofErr w:type="spellStart"/>
      <w:r>
        <w:t>Jenika</w:t>
      </w:r>
      <w:proofErr w:type="spellEnd"/>
      <w:r>
        <w:t xml:space="preserve"> </w:t>
      </w:r>
      <w:r w:rsidR="002524D1">
        <w:t>seconded.</w:t>
      </w:r>
      <w:r w:rsidR="00BC5FC8">
        <w:t xml:space="preserve"> All in favor and motion approved.</w:t>
      </w:r>
    </w:p>
    <w:p w:rsidR="00BC5FC8" w:rsidRDefault="003A5D2F" w:rsidP="008B22B7">
      <w:pPr>
        <w:pStyle w:val="NoSpacing"/>
      </w:pPr>
      <w:r>
        <w:t>App</w:t>
      </w:r>
      <w:r w:rsidR="00772CA8">
        <w:t xml:space="preserve">roval of </w:t>
      </w:r>
      <w:r w:rsidR="007874BA">
        <w:t>May</w:t>
      </w:r>
      <w:r w:rsidR="00825A02">
        <w:t xml:space="preserve"> 2021 </w:t>
      </w:r>
      <w:r>
        <w:t>Financial Report:</w:t>
      </w:r>
      <w:r w:rsidR="006B3E12">
        <w:t xml:space="preserve"> </w:t>
      </w:r>
      <w:r w:rsidR="009E3FA3">
        <w:t xml:space="preserve">quick update; we got 5 thousand dollars from the Glacier County Tourism Grant! </w:t>
      </w:r>
      <w:r w:rsidR="002E25F3">
        <w:t xml:space="preserve">Destiny </w:t>
      </w:r>
      <w:r w:rsidR="00FD6D77">
        <w:t xml:space="preserve">made a motion and </w:t>
      </w:r>
      <w:proofErr w:type="spellStart"/>
      <w:r w:rsidR="00FD6D77">
        <w:t>Jen</w:t>
      </w:r>
      <w:r w:rsidR="003E6C1A">
        <w:t>ika</w:t>
      </w:r>
      <w:proofErr w:type="spellEnd"/>
      <w:r w:rsidR="003E6C1A">
        <w:t xml:space="preserve"> seconded; motion approved.  We also got rent payments that were a couple months behind, so all is caught up.</w:t>
      </w:r>
      <w:r w:rsidR="007874BA">
        <w:t xml:space="preserve"> </w:t>
      </w:r>
    </w:p>
    <w:p w:rsidR="00571FF8" w:rsidRDefault="00571FF8" w:rsidP="008B22B7">
      <w:pPr>
        <w:pStyle w:val="NoSpacing"/>
        <w:rPr>
          <w:b/>
        </w:rPr>
      </w:pPr>
    </w:p>
    <w:p w:rsidR="003C08FA" w:rsidRDefault="003003A6" w:rsidP="008B22B7">
      <w:pPr>
        <w:pStyle w:val="NoSpacing"/>
        <w:rPr>
          <w:b/>
        </w:rPr>
      </w:pPr>
      <w:r w:rsidRPr="00624B9E">
        <w:rPr>
          <w:b/>
        </w:rPr>
        <w:t>Old Business:</w:t>
      </w:r>
      <w:r w:rsidR="003C08FA" w:rsidRPr="00624B9E">
        <w:rPr>
          <w:b/>
        </w:rPr>
        <w:t xml:space="preserve">  </w:t>
      </w:r>
    </w:p>
    <w:p w:rsidR="00DA189B" w:rsidRDefault="00624B9E" w:rsidP="001F1527">
      <w:pPr>
        <w:pStyle w:val="NoSpacing"/>
      </w:pPr>
      <w:r>
        <w:rPr>
          <w:b/>
        </w:rPr>
        <w:t>Business Improvement</w:t>
      </w:r>
      <w:r w:rsidR="001F1527">
        <w:rPr>
          <w:b/>
        </w:rPr>
        <w:t xml:space="preserve"> Awards</w:t>
      </w:r>
      <w:r w:rsidR="003003A6">
        <w:rPr>
          <w:b/>
        </w:rPr>
        <w:t>:</w:t>
      </w:r>
      <w:r w:rsidR="00D767BB">
        <w:rPr>
          <w:b/>
        </w:rPr>
        <w:t xml:space="preserve"> </w:t>
      </w:r>
      <w:r w:rsidR="006E1652">
        <w:t xml:space="preserve">Destiny and Amber </w:t>
      </w:r>
      <w:r w:rsidR="002E25F3">
        <w:t>presented Mike Randall with his certificate.  We are still on the search for our next business.  Keep our eyes and ears open.</w:t>
      </w:r>
    </w:p>
    <w:p w:rsidR="00446FB7" w:rsidRPr="000402F3" w:rsidRDefault="00470DF3" w:rsidP="0006216A">
      <w:pPr>
        <w:pStyle w:val="NoSpacing"/>
      </w:pPr>
      <w:r>
        <w:rPr>
          <w:b/>
        </w:rPr>
        <w:t xml:space="preserve">Public Drug: </w:t>
      </w:r>
      <w:r w:rsidR="00FD6D77">
        <w:t xml:space="preserve">The </w:t>
      </w:r>
      <w:proofErr w:type="spellStart"/>
      <w:r w:rsidR="003E6C1A">
        <w:t>Grimms</w:t>
      </w:r>
      <w:proofErr w:type="spellEnd"/>
      <w:r w:rsidR="003E6C1A">
        <w:t xml:space="preserve"> paid the rent monies due and are paid for the remaining 2 1/2 months left on the lease. We paid for the window repairs and it has been filed with insurance</w:t>
      </w:r>
      <w:r w:rsidR="002E25F3">
        <w:t xml:space="preserve"> and our $1000.00 deductible</w:t>
      </w:r>
      <w:r w:rsidR="003E6C1A">
        <w:t>. The AC units are still in the process of a claim; more paperwork is needed. We paid from the economic development account.</w:t>
      </w:r>
    </w:p>
    <w:p w:rsidR="002B66AD" w:rsidRPr="002B66AD" w:rsidRDefault="002B66AD" w:rsidP="0006216A">
      <w:pPr>
        <w:pStyle w:val="NoSpacing"/>
        <w:rPr>
          <w:b/>
        </w:rPr>
      </w:pPr>
      <w:r w:rsidRPr="002B66AD">
        <w:rPr>
          <w:b/>
        </w:rPr>
        <w:t>2020 Financial Audit:</w:t>
      </w:r>
      <w:r w:rsidR="00A40781">
        <w:rPr>
          <w:b/>
        </w:rPr>
        <w:t xml:space="preserve"> </w:t>
      </w:r>
      <w:r w:rsidR="002E25F3">
        <w:t xml:space="preserve">Nate asked if we have paid back from operating account back into the buckle account; if </w:t>
      </w:r>
      <w:proofErr w:type="spellStart"/>
      <w:r w:rsidR="002E25F3">
        <w:t>not</w:t>
      </w:r>
      <w:r w:rsidR="00FD6D77">
        <w:t>he</w:t>
      </w:r>
      <w:proofErr w:type="spellEnd"/>
      <w:r w:rsidR="00FD6D77">
        <w:t xml:space="preserve"> thought it would be appropriate to repay the account the</w:t>
      </w:r>
      <w:r w:rsidR="002E25F3">
        <w:t xml:space="preserve"> $4000.00</w:t>
      </w:r>
      <w:r w:rsidR="00FD6D77">
        <w:t xml:space="preserve"> it is due.</w:t>
      </w:r>
      <w:r w:rsidR="002E25F3">
        <w:t xml:space="preserve">  All were in favor of that.</w:t>
      </w:r>
    </w:p>
    <w:p w:rsidR="002B66AD" w:rsidRPr="00A2352E" w:rsidRDefault="002B66AD" w:rsidP="00D33937">
      <w:pPr>
        <w:pStyle w:val="NoSpacing"/>
      </w:pPr>
      <w:r>
        <w:rPr>
          <w:b/>
        </w:rPr>
        <w:t>Lewis and Clark Days:</w:t>
      </w:r>
      <w:r w:rsidR="00F10819">
        <w:rPr>
          <w:b/>
        </w:rPr>
        <w:t xml:space="preserve"> </w:t>
      </w:r>
      <w:r w:rsidR="002E25F3">
        <w:t xml:space="preserve">Everything is in </w:t>
      </w:r>
      <w:r w:rsidR="00FD6D77">
        <w:t>place;</w:t>
      </w:r>
      <w:r w:rsidR="002E25F3">
        <w:t xml:space="preserve"> the beer list will be coming out soon. Citizen of the Year</w:t>
      </w:r>
      <w:r w:rsidR="001A71F8">
        <w:t xml:space="preserve"> presentation</w:t>
      </w:r>
      <w:r w:rsidR="002E25F3">
        <w:t xml:space="preserve"> will be announced</w:t>
      </w:r>
      <w:r w:rsidR="001A71F8">
        <w:t xml:space="preserve"> on Friday during chili cook-off and they will be the grand </w:t>
      </w:r>
      <w:proofErr w:type="spellStart"/>
      <w:r w:rsidR="001A71F8">
        <w:t>marshall</w:t>
      </w:r>
      <w:proofErr w:type="spellEnd"/>
      <w:r w:rsidR="001A71F8">
        <w:t xml:space="preserve"> in the parade.</w:t>
      </w:r>
    </w:p>
    <w:p w:rsidR="002B66AD" w:rsidRDefault="002B66AD" w:rsidP="00D33937">
      <w:pPr>
        <w:pStyle w:val="NoSpacing"/>
        <w:rPr>
          <w:b/>
        </w:rPr>
      </w:pPr>
      <w:r>
        <w:rPr>
          <w:b/>
        </w:rPr>
        <w:t>Website Update:</w:t>
      </w:r>
      <w:r w:rsidR="00A2352E">
        <w:rPr>
          <w:b/>
        </w:rPr>
        <w:t xml:space="preserve"> </w:t>
      </w:r>
      <w:r w:rsidR="002E25F3">
        <w:t>It is looking good!  Destiny needs an updated membership</w:t>
      </w:r>
      <w:r w:rsidR="00BC2FAC">
        <w:t xml:space="preserve"> and 2020 minutes.</w:t>
      </w:r>
    </w:p>
    <w:p w:rsidR="002B66AD" w:rsidRPr="00A2352E" w:rsidRDefault="002B66AD" w:rsidP="00D33937">
      <w:pPr>
        <w:pStyle w:val="NoSpacing"/>
      </w:pPr>
      <w:r>
        <w:rPr>
          <w:b/>
        </w:rPr>
        <w:t>Chamber Up After 5:</w:t>
      </w:r>
      <w:r w:rsidR="00A2352E">
        <w:rPr>
          <w:b/>
        </w:rPr>
        <w:t xml:space="preserve"> </w:t>
      </w:r>
      <w:r w:rsidR="00BC2FAC">
        <w:t>Nate talked to Jess H. one hour ago.  August 11th will be a Chamber Up at The Farmers Market</w:t>
      </w:r>
    </w:p>
    <w:p w:rsidR="002B66AD" w:rsidRPr="006F3599" w:rsidRDefault="002B66AD" w:rsidP="00D33937">
      <w:pPr>
        <w:pStyle w:val="NoSpacing"/>
      </w:pPr>
      <w:r>
        <w:rPr>
          <w:b/>
        </w:rPr>
        <w:t>Port Authority Report:</w:t>
      </w:r>
      <w:r w:rsidR="006F3599">
        <w:rPr>
          <w:b/>
        </w:rPr>
        <w:t xml:space="preserve"> </w:t>
      </w:r>
      <w:r w:rsidR="006F3599">
        <w:t>No meeting</w:t>
      </w:r>
    </w:p>
    <w:p w:rsidR="002B66AD" w:rsidRPr="00A2352E" w:rsidRDefault="00A2352E" w:rsidP="00D33937">
      <w:pPr>
        <w:pStyle w:val="NoSpacing"/>
      </w:pPr>
      <w:r>
        <w:rPr>
          <w:b/>
        </w:rPr>
        <w:t>Shakespeare in the Park</w:t>
      </w:r>
      <w:r w:rsidR="002B66AD">
        <w:rPr>
          <w:b/>
        </w:rPr>
        <w:t>:</w:t>
      </w:r>
      <w:r>
        <w:rPr>
          <w:b/>
        </w:rPr>
        <w:t xml:space="preserve"> </w:t>
      </w:r>
      <w:r>
        <w:t xml:space="preserve">August 17th at 6pm. </w:t>
      </w:r>
      <w:r w:rsidR="006F3599">
        <w:t>We have</w:t>
      </w:r>
      <w:r w:rsidR="00BB29E6">
        <w:t xml:space="preserve"> an invoice, posters, advertising and</w:t>
      </w:r>
      <w:r w:rsidR="006F3599">
        <w:t xml:space="preserve"> housing</w:t>
      </w:r>
      <w:r w:rsidR="00BB29E6">
        <w:t xml:space="preserve"> taken care of</w:t>
      </w:r>
      <w:r w:rsidR="003C2F3D">
        <w:t>;</w:t>
      </w:r>
      <w:r w:rsidR="00BB29E6">
        <w:t xml:space="preserve"> still looking </w:t>
      </w:r>
      <w:r w:rsidR="003C2F3D">
        <w:t xml:space="preserve"> if we have any special food requirements and waiting for an answer to the civic center as a back-up location.</w:t>
      </w:r>
      <w:r>
        <w:t xml:space="preserve"> </w:t>
      </w:r>
      <w:r w:rsidR="003C2F3D">
        <w:t>Rhonda will try to get ahold of Jen and follow-up.</w:t>
      </w:r>
    </w:p>
    <w:p w:rsidR="003E6C1A" w:rsidRPr="003E6C1A" w:rsidRDefault="002B66AD" w:rsidP="00BB29E6">
      <w:pPr>
        <w:pStyle w:val="NoSpacing"/>
        <w:rPr>
          <w:b/>
        </w:rPr>
      </w:pPr>
      <w:r>
        <w:rPr>
          <w:b/>
        </w:rPr>
        <w:t>Visitor Center:</w:t>
      </w:r>
      <w:r w:rsidR="00555F85">
        <w:rPr>
          <w:b/>
        </w:rPr>
        <w:t xml:space="preserve"> </w:t>
      </w:r>
      <w:r w:rsidR="00AA25CE">
        <w:rPr>
          <w:b/>
        </w:rPr>
        <w:t xml:space="preserve"> </w:t>
      </w:r>
      <w:r w:rsidR="00BB29E6">
        <w:t>We are able to staff the visitor</w:t>
      </w:r>
      <w:r w:rsidR="00FD6D77">
        <w:t>’</w:t>
      </w:r>
      <w:r w:rsidR="00BB29E6">
        <w:t xml:space="preserve">s center at least until school starts.  </w:t>
      </w:r>
      <w:r w:rsidR="00BB29E6" w:rsidRPr="00BB29E6">
        <w:t>Flags were replaced</w:t>
      </w:r>
      <w:r w:rsidR="00BB29E6">
        <w:t>.</w:t>
      </w:r>
    </w:p>
    <w:p w:rsidR="00D33937" w:rsidRDefault="00AA25CE" w:rsidP="00D33937">
      <w:pPr>
        <w:pStyle w:val="NoSpacing"/>
        <w:rPr>
          <w:b/>
        </w:rPr>
      </w:pPr>
      <w:r>
        <w:rPr>
          <w:b/>
        </w:rPr>
        <w:t xml:space="preserve"> </w:t>
      </w:r>
    </w:p>
    <w:p w:rsidR="00772CA8" w:rsidRDefault="00772CA8" w:rsidP="00D33937">
      <w:pPr>
        <w:pStyle w:val="NoSpacing"/>
        <w:rPr>
          <w:b/>
        </w:rPr>
      </w:pPr>
      <w:r w:rsidRPr="00772CA8">
        <w:rPr>
          <w:b/>
        </w:rPr>
        <w:t>New Business:</w:t>
      </w:r>
    </w:p>
    <w:p w:rsidR="00BB29E6" w:rsidRDefault="00BB29E6" w:rsidP="00D33937">
      <w:pPr>
        <w:pStyle w:val="NoSpacing"/>
        <w:rPr>
          <w:b/>
        </w:rPr>
      </w:pPr>
      <w:r>
        <w:rPr>
          <w:b/>
        </w:rPr>
        <w:t>Holiday Bazaar:</w:t>
      </w:r>
      <w:r w:rsidR="00A64898">
        <w:rPr>
          <w:b/>
        </w:rPr>
        <w:t xml:space="preserve"> </w:t>
      </w:r>
      <w:r w:rsidR="00FD6D77">
        <w:t>The Bazaar will be November 13 at Cut Bank High School.</w:t>
      </w:r>
    </w:p>
    <w:p w:rsidR="00AA25CE" w:rsidRDefault="00BB29E6" w:rsidP="00BB29E6">
      <w:pPr>
        <w:pStyle w:val="NoSpacing"/>
        <w:rPr>
          <w:b/>
        </w:rPr>
      </w:pPr>
      <w:r>
        <w:rPr>
          <w:b/>
        </w:rPr>
        <w:t>Board Resignation</w:t>
      </w:r>
      <w:r w:rsidR="002B66AD">
        <w:rPr>
          <w:b/>
        </w:rPr>
        <w:t>:</w:t>
      </w:r>
      <w:r w:rsidR="00A64898">
        <w:rPr>
          <w:b/>
        </w:rPr>
        <w:t xml:space="preserve"> </w:t>
      </w:r>
      <w:r>
        <w:t>Kristi Rowell sent a letter of her resignation, her last day is July 1st, 2021; no replacement given. Amber made a motion to accept, it was seconded by Rachel; motion passed all in favor.</w:t>
      </w:r>
    </w:p>
    <w:p w:rsidR="001A71F8" w:rsidRDefault="001A71F8" w:rsidP="00A56C93">
      <w:pPr>
        <w:pStyle w:val="NoSpacing"/>
        <w:tabs>
          <w:tab w:val="left" w:pos="1980"/>
        </w:tabs>
        <w:rPr>
          <w:b/>
        </w:rPr>
      </w:pPr>
    </w:p>
    <w:p w:rsidR="00D33937" w:rsidRDefault="001332ED" w:rsidP="00A56C93">
      <w:pPr>
        <w:pStyle w:val="NoSpacing"/>
        <w:tabs>
          <w:tab w:val="left" w:pos="1980"/>
        </w:tabs>
        <w:rPr>
          <w:b/>
        </w:rPr>
      </w:pPr>
      <w:r>
        <w:rPr>
          <w:b/>
        </w:rPr>
        <w:t>R</w:t>
      </w:r>
      <w:r w:rsidR="003E7235">
        <w:rPr>
          <w:b/>
        </w:rPr>
        <w:t>e</w:t>
      </w:r>
      <w:r w:rsidR="00C716D0">
        <w:rPr>
          <w:b/>
        </w:rPr>
        <w:t xml:space="preserve">minders: </w:t>
      </w:r>
    </w:p>
    <w:p w:rsidR="00DD061E" w:rsidRDefault="00BB29E6" w:rsidP="00771370">
      <w:pPr>
        <w:pStyle w:val="NoSpacing"/>
        <w:tabs>
          <w:tab w:val="left" w:pos="1980"/>
        </w:tabs>
      </w:pPr>
      <w:r>
        <w:t xml:space="preserve">August 4th is next </w:t>
      </w:r>
      <w:r w:rsidR="00AA25CE">
        <w:t>board meeting</w:t>
      </w:r>
      <w:r w:rsidR="00771370">
        <w:t xml:space="preserve"> </w:t>
      </w:r>
      <w:r w:rsidR="00A56C93">
        <w:t>12-1 Chamber Office</w:t>
      </w:r>
    </w:p>
    <w:p w:rsidR="00AA25CE" w:rsidRDefault="00AA25CE" w:rsidP="00771370">
      <w:pPr>
        <w:pStyle w:val="NoSpacing"/>
        <w:tabs>
          <w:tab w:val="left" w:pos="1980"/>
        </w:tabs>
      </w:pPr>
      <w:r>
        <w:t>Lewis and Clark Days July 29-August 1st</w:t>
      </w:r>
    </w:p>
    <w:p w:rsidR="00AA25CE" w:rsidRDefault="00AA25CE" w:rsidP="00771370">
      <w:pPr>
        <w:pStyle w:val="NoSpacing"/>
        <w:tabs>
          <w:tab w:val="left" w:pos="1980"/>
        </w:tabs>
      </w:pPr>
      <w:r>
        <w:lastRenderedPageBreak/>
        <w:t>BAD August 16th-19th</w:t>
      </w:r>
    </w:p>
    <w:p w:rsidR="00AA25CE" w:rsidRDefault="00AA25CE" w:rsidP="00771370">
      <w:pPr>
        <w:pStyle w:val="NoSpacing"/>
        <w:tabs>
          <w:tab w:val="left" w:pos="1980"/>
        </w:tabs>
      </w:pPr>
      <w:r>
        <w:t>Shakespeare in the Park August 17th</w:t>
      </w:r>
    </w:p>
    <w:p w:rsidR="00AA25CE" w:rsidRDefault="00AA25CE" w:rsidP="00771370">
      <w:pPr>
        <w:pStyle w:val="NoSpacing"/>
        <w:tabs>
          <w:tab w:val="left" w:pos="1980"/>
        </w:tabs>
      </w:pPr>
      <w:r>
        <w:t>Parade of Lights December 3rd</w:t>
      </w:r>
    </w:p>
    <w:p w:rsidR="00AF1CC4" w:rsidRDefault="00AF1CC4" w:rsidP="008B22B7">
      <w:pPr>
        <w:pStyle w:val="NoSpacing"/>
      </w:pPr>
    </w:p>
    <w:p w:rsidR="00AA25CE" w:rsidRDefault="00825A02" w:rsidP="008B22B7">
      <w:pPr>
        <w:pStyle w:val="NoSpacing"/>
        <w:rPr>
          <w:b/>
        </w:rPr>
      </w:pPr>
      <w:proofErr w:type="gramStart"/>
      <w:r w:rsidRPr="00D33937">
        <w:rPr>
          <w:b/>
        </w:rPr>
        <w:t xml:space="preserve">Visitor </w:t>
      </w:r>
      <w:bookmarkStart w:id="0" w:name="_GoBack"/>
      <w:bookmarkEnd w:id="0"/>
      <w:r w:rsidRPr="00D33937">
        <w:rPr>
          <w:b/>
        </w:rPr>
        <w:t>or other comments/questions?</w:t>
      </w:r>
      <w:proofErr w:type="gramEnd"/>
      <w:r>
        <w:rPr>
          <w:b/>
        </w:rPr>
        <w:t xml:space="preserve"> </w:t>
      </w:r>
    </w:p>
    <w:p w:rsidR="001A71F8" w:rsidRDefault="001A71F8" w:rsidP="008B22B7">
      <w:pPr>
        <w:pStyle w:val="NoSpacing"/>
        <w:rPr>
          <w:b/>
        </w:rPr>
      </w:pPr>
    </w:p>
    <w:p w:rsidR="001A71F8" w:rsidRDefault="00FD6D77" w:rsidP="008B22B7">
      <w:pPr>
        <w:pStyle w:val="NoSpacing"/>
      </w:pPr>
      <w:r>
        <w:t xml:space="preserve">Stephanie mentioned Nick </w:t>
      </w:r>
      <w:proofErr w:type="spellStart"/>
      <w:r>
        <w:t>Huda</w:t>
      </w:r>
      <w:r w:rsidR="001A71F8" w:rsidRPr="001A71F8">
        <w:t>k</w:t>
      </w:r>
      <w:proofErr w:type="spellEnd"/>
      <w:r w:rsidR="001A71F8" w:rsidRPr="001A71F8">
        <w:t xml:space="preserve"> i</w:t>
      </w:r>
      <w:r w:rsidR="001A71F8">
        <w:t>s leaving town</w:t>
      </w:r>
      <w:r>
        <w:t>, but</w:t>
      </w:r>
      <w:r w:rsidR="001A71F8">
        <w:t xml:space="preserve"> he will need to send a letter of resignation; looking at a replacement but we need to be looking for the same as we are down a few members.</w:t>
      </w:r>
    </w:p>
    <w:p w:rsidR="001A71F8" w:rsidRDefault="001A71F8" w:rsidP="008B22B7">
      <w:pPr>
        <w:pStyle w:val="NoSpacing"/>
      </w:pPr>
    </w:p>
    <w:p w:rsidR="001A71F8" w:rsidRPr="001A71F8" w:rsidRDefault="001A71F8" w:rsidP="008B22B7">
      <w:pPr>
        <w:pStyle w:val="NoSpacing"/>
      </w:pPr>
      <w:r>
        <w:t>Amber wants to let everyone know Crime Stoppers is starting up again and board members and parties of interest are needed; reach out to her for information as to how to be a part of it.</w:t>
      </w:r>
    </w:p>
    <w:p w:rsidR="00AA25CE" w:rsidRPr="001A71F8" w:rsidRDefault="00AA25CE" w:rsidP="008B22B7">
      <w:pPr>
        <w:pStyle w:val="NoSpacing"/>
      </w:pPr>
    </w:p>
    <w:p w:rsidR="00104939" w:rsidRDefault="000D5A90" w:rsidP="008B22B7">
      <w:pPr>
        <w:pStyle w:val="NoSpacing"/>
      </w:pPr>
      <w:r>
        <w:t>With no further discussion</w:t>
      </w:r>
      <w:r w:rsidR="00104939">
        <w:t>, the meeting was adjourned.</w:t>
      </w:r>
    </w:p>
    <w:p w:rsidR="00104939" w:rsidRDefault="00104939" w:rsidP="008B22B7">
      <w:pPr>
        <w:pStyle w:val="NoSpacing"/>
      </w:pPr>
    </w:p>
    <w:p w:rsidR="00104939" w:rsidRDefault="00104939" w:rsidP="008B22B7">
      <w:pPr>
        <w:pStyle w:val="NoSpacing"/>
      </w:pPr>
      <w:r>
        <w:t>Rhonda Grainger</w:t>
      </w:r>
    </w:p>
    <w:p w:rsidR="00104939" w:rsidRPr="00104939" w:rsidRDefault="00104939" w:rsidP="008B22B7">
      <w:pPr>
        <w:pStyle w:val="NoSpacing"/>
      </w:pPr>
      <w:r>
        <w:t>Secretary/Director</w:t>
      </w:r>
    </w:p>
    <w:p w:rsidR="00104939" w:rsidRPr="00104939" w:rsidRDefault="00104939" w:rsidP="008B22B7">
      <w:pPr>
        <w:pStyle w:val="NoSpacing"/>
      </w:pPr>
    </w:p>
    <w:sectPr w:rsidR="00104939" w:rsidRPr="00104939" w:rsidSect="004254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xNDKxsDAzNzUxMjRQ0lEKTi0uzszPAykwrAUAfo3wGSwAAAA="/>
  </w:docVars>
  <w:rsids>
    <w:rsidRoot w:val="0002206A"/>
    <w:rsid w:val="00021426"/>
    <w:rsid w:val="0002206A"/>
    <w:rsid w:val="00026D9A"/>
    <w:rsid w:val="000402F3"/>
    <w:rsid w:val="000528E0"/>
    <w:rsid w:val="000538FA"/>
    <w:rsid w:val="0006216A"/>
    <w:rsid w:val="00062DFA"/>
    <w:rsid w:val="00073821"/>
    <w:rsid w:val="00083B0D"/>
    <w:rsid w:val="000861C6"/>
    <w:rsid w:val="00092CA5"/>
    <w:rsid w:val="000D417D"/>
    <w:rsid w:val="000D5A90"/>
    <w:rsid w:val="000F1476"/>
    <w:rsid w:val="00104939"/>
    <w:rsid w:val="00104951"/>
    <w:rsid w:val="00116533"/>
    <w:rsid w:val="00116FA7"/>
    <w:rsid w:val="001332ED"/>
    <w:rsid w:val="001470BA"/>
    <w:rsid w:val="001668D1"/>
    <w:rsid w:val="00171E8B"/>
    <w:rsid w:val="00187A78"/>
    <w:rsid w:val="001A3D58"/>
    <w:rsid w:val="001A71F8"/>
    <w:rsid w:val="001F0CB3"/>
    <w:rsid w:val="001F1527"/>
    <w:rsid w:val="00203922"/>
    <w:rsid w:val="00225EAC"/>
    <w:rsid w:val="002333B8"/>
    <w:rsid w:val="002524D1"/>
    <w:rsid w:val="00263E14"/>
    <w:rsid w:val="00280EC8"/>
    <w:rsid w:val="00282D40"/>
    <w:rsid w:val="0028766F"/>
    <w:rsid w:val="002A041D"/>
    <w:rsid w:val="002B66AD"/>
    <w:rsid w:val="002D0BEB"/>
    <w:rsid w:val="002D7FA1"/>
    <w:rsid w:val="002E25F3"/>
    <w:rsid w:val="002F3809"/>
    <w:rsid w:val="002F6C0B"/>
    <w:rsid w:val="003003A6"/>
    <w:rsid w:val="00314E77"/>
    <w:rsid w:val="0033140B"/>
    <w:rsid w:val="00355390"/>
    <w:rsid w:val="00381BAD"/>
    <w:rsid w:val="00384F64"/>
    <w:rsid w:val="00392966"/>
    <w:rsid w:val="003A5D2F"/>
    <w:rsid w:val="003C08FA"/>
    <w:rsid w:val="003C2F3D"/>
    <w:rsid w:val="003C6488"/>
    <w:rsid w:val="003E6C1A"/>
    <w:rsid w:val="003E7235"/>
    <w:rsid w:val="003F1BA9"/>
    <w:rsid w:val="003F239F"/>
    <w:rsid w:val="00414098"/>
    <w:rsid w:val="00420FE9"/>
    <w:rsid w:val="00425465"/>
    <w:rsid w:val="00435D7F"/>
    <w:rsid w:val="00446FB7"/>
    <w:rsid w:val="00470DF3"/>
    <w:rsid w:val="00493873"/>
    <w:rsid w:val="004E7693"/>
    <w:rsid w:val="004F0070"/>
    <w:rsid w:val="005419E4"/>
    <w:rsid w:val="00550447"/>
    <w:rsid w:val="00555F85"/>
    <w:rsid w:val="0055704A"/>
    <w:rsid w:val="005572E2"/>
    <w:rsid w:val="0057134F"/>
    <w:rsid w:val="00571FF8"/>
    <w:rsid w:val="0058425F"/>
    <w:rsid w:val="005B6DA7"/>
    <w:rsid w:val="005B74E3"/>
    <w:rsid w:val="005C2180"/>
    <w:rsid w:val="005F08F5"/>
    <w:rsid w:val="00624B9E"/>
    <w:rsid w:val="00672041"/>
    <w:rsid w:val="006B3E12"/>
    <w:rsid w:val="006E1652"/>
    <w:rsid w:val="006F3599"/>
    <w:rsid w:val="007015F4"/>
    <w:rsid w:val="0070526A"/>
    <w:rsid w:val="00732A86"/>
    <w:rsid w:val="00754558"/>
    <w:rsid w:val="00771370"/>
    <w:rsid w:val="00772CA8"/>
    <w:rsid w:val="007874BA"/>
    <w:rsid w:val="00791106"/>
    <w:rsid w:val="00797D36"/>
    <w:rsid w:val="007C0849"/>
    <w:rsid w:val="007E69AC"/>
    <w:rsid w:val="007E7A57"/>
    <w:rsid w:val="00820457"/>
    <w:rsid w:val="00825A02"/>
    <w:rsid w:val="00851C98"/>
    <w:rsid w:val="00860EEF"/>
    <w:rsid w:val="008A0C50"/>
    <w:rsid w:val="008B22B7"/>
    <w:rsid w:val="008D2615"/>
    <w:rsid w:val="009032EA"/>
    <w:rsid w:val="009152B5"/>
    <w:rsid w:val="00923061"/>
    <w:rsid w:val="00950B24"/>
    <w:rsid w:val="009C580B"/>
    <w:rsid w:val="009E3FA3"/>
    <w:rsid w:val="00A2352E"/>
    <w:rsid w:val="00A25865"/>
    <w:rsid w:val="00A40781"/>
    <w:rsid w:val="00A56C93"/>
    <w:rsid w:val="00A64898"/>
    <w:rsid w:val="00A739CD"/>
    <w:rsid w:val="00AA25CE"/>
    <w:rsid w:val="00AD41E1"/>
    <w:rsid w:val="00AD4879"/>
    <w:rsid w:val="00AF1CC4"/>
    <w:rsid w:val="00B35D50"/>
    <w:rsid w:val="00B442A5"/>
    <w:rsid w:val="00B454EE"/>
    <w:rsid w:val="00B95BDC"/>
    <w:rsid w:val="00B96F7B"/>
    <w:rsid w:val="00BA7040"/>
    <w:rsid w:val="00BB29E6"/>
    <w:rsid w:val="00BC11E9"/>
    <w:rsid w:val="00BC2FAC"/>
    <w:rsid w:val="00BC5FC8"/>
    <w:rsid w:val="00BD7E2A"/>
    <w:rsid w:val="00C4554B"/>
    <w:rsid w:val="00C60C2C"/>
    <w:rsid w:val="00C716D0"/>
    <w:rsid w:val="00CB4341"/>
    <w:rsid w:val="00CE2B4B"/>
    <w:rsid w:val="00D05C7B"/>
    <w:rsid w:val="00D1177C"/>
    <w:rsid w:val="00D151AB"/>
    <w:rsid w:val="00D33937"/>
    <w:rsid w:val="00D767BB"/>
    <w:rsid w:val="00DA189B"/>
    <w:rsid w:val="00DB5ADC"/>
    <w:rsid w:val="00DD061E"/>
    <w:rsid w:val="00E31F7F"/>
    <w:rsid w:val="00E96B11"/>
    <w:rsid w:val="00EB714F"/>
    <w:rsid w:val="00EE3A13"/>
    <w:rsid w:val="00EF2872"/>
    <w:rsid w:val="00F07BB6"/>
    <w:rsid w:val="00F10819"/>
    <w:rsid w:val="00F2749C"/>
    <w:rsid w:val="00F47500"/>
    <w:rsid w:val="00FC6E04"/>
    <w:rsid w:val="00FD6D77"/>
    <w:rsid w:val="00FF3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2206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B22B7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02206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2206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B22B7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02206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7A8E6EA-0B55-4683-AE1E-016CBEE767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6</Words>
  <Characters>288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3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honda</dc:creator>
  <cp:lastModifiedBy>Stephanie Eney</cp:lastModifiedBy>
  <cp:revision>2</cp:revision>
  <cp:lastPrinted>2021-07-06T17:39:00Z</cp:lastPrinted>
  <dcterms:created xsi:type="dcterms:W3CDTF">2021-08-03T19:33:00Z</dcterms:created>
  <dcterms:modified xsi:type="dcterms:W3CDTF">2021-08-03T19:33:00Z</dcterms:modified>
</cp:coreProperties>
</file>